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912DF0" w14:textId="77777777" w:rsidR="001E2E16" w:rsidRPr="001E2E16" w:rsidRDefault="001E2E16" w:rsidP="001E2E16">
      <w:pPr>
        <w:spacing w:after="0" w:line="240" w:lineRule="auto"/>
        <w:rPr>
          <w:rFonts w:ascii="Sree Krushnadevaraya" w:hAnsi="Sree Krushnadevaraya" w:cs="Sree Krushnadevaraya"/>
          <w:b/>
          <w:bCs/>
          <w:sz w:val="36"/>
          <w:szCs w:val="36"/>
          <w:lang w:val="en-US" w:bidi="te-IN"/>
        </w:rPr>
      </w:pPr>
      <w:r w:rsidRPr="001E2E16">
        <w:rPr>
          <w:rFonts w:ascii="Sree Krushnadevaraya" w:hAnsi="Sree Krushnadevaraya" w:cs="Sree Krushnadevaraya"/>
          <w:b/>
          <w:bCs/>
          <w:sz w:val="36"/>
          <w:szCs w:val="36"/>
          <w:cs/>
          <w:lang w:val="en-US" w:bidi="te-IN"/>
        </w:rPr>
        <w:t xml:space="preserve">పాఠం </w:t>
      </w:r>
      <w:r w:rsidRPr="001E2E16">
        <w:rPr>
          <w:rFonts w:ascii="Sree Krushnadevaraya" w:hAnsi="Sree Krushnadevaraya" w:cs="Sree Krushnadevaraya"/>
          <w:b/>
          <w:bCs/>
          <w:sz w:val="36"/>
          <w:szCs w:val="36"/>
          <w:lang w:val="en-US"/>
        </w:rPr>
        <w:t xml:space="preserve">6: </w:t>
      </w:r>
      <w:r w:rsidRPr="001E2E16">
        <w:rPr>
          <w:rFonts w:ascii="Sree Krushnadevaraya" w:hAnsi="Sree Krushnadevaraya" w:cs="Sree Krushnadevaraya"/>
          <w:b/>
          <w:bCs/>
          <w:sz w:val="36"/>
          <w:szCs w:val="36"/>
          <w:cs/>
          <w:lang w:val="en-US" w:bidi="te-IN"/>
        </w:rPr>
        <w:t>క్రీస్తులో మాత్రమే నమ్మకం</w:t>
      </w:r>
    </w:p>
    <w:p w14:paraId="03252247" w14:textId="35584C53" w:rsidR="001558A7" w:rsidRPr="001E2E16" w:rsidRDefault="001E2E16" w:rsidP="001E2E16">
      <w:pPr>
        <w:spacing w:after="0" w:line="240" w:lineRule="auto"/>
        <w:rPr>
          <w:rFonts w:ascii="Sree Krushnadevaraya" w:hAnsi="Sree Krushnadevaraya" w:cs="Sree Krushnadevaraya"/>
          <w:b/>
          <w:bCs/>
          <w:sz w:val="28"/>
          <w:szCs w:val="28"/>
          <w:lang w:val="en-US"/>
        </w:rPr>
      </w:pPr>
      <w:r w:rsidRPr="004C5CFB">
        <w:rPr>
          <w:rFonts w:ascii="Sree Krushnadevaraya" w:hAnsi="Sree Krushnadevaraya" w:cs="Sree Krushnadevaraya"/>
          <w:b/>
          <w:bCs/>
          <w:color w:val="00B050"/>
          <w:sz w:val="28"/>
          <w:szCs w:val="28"/>
          <w:cs/>
          <w:lang w:val="en-US" w:bidi="te-IN"/>
        </w:rPr>
        <w:t>వాక్య పఠనం</w:t>
      </w:r>
      <w:r w:rsidR="001558A7" w:rsidRPr="004C5CFB">
        <w:rPr>
          <w:rFonts w:ascii="Sree Krushnadevaraya" w:hAnsi="Sree Krushnadevaraya" w:cs="Sree Krushnadevaraya"/>
          <w:b/>
          <w:bCs/>
          <w:color w:val="00B050"/>
          <w:sz w:val="28"/>
          <w:szCs w:val="28"/>
          <w:lang w:val="en-US"/>
        </w:rPr>
        <w:t xml:space="preserve">: </w:t>
      </w:r>
      <w:r w:rsidRPr="001E2E16">
        <w:rPr>
          <w:rFonts w:ascii="Sree Krushnadevaraya" w:hAnsi="Sree Krushnadevaraya" w:cs="Sree Krushnadevaraya"/>
          <w:b/>
          <w:bCs/>
          <w:sz w:val="28"/>
          <w:szCs w:val="28"/>
          <w:cs/>
          <w:lang w:val="en-US" w:bidi="te-IN"/>
        </w:rPr>
        <w:t xml:space="preserve">ఎల్లప్పుడూ ఆనందించండి - </w:t>
      </w:r>
      <w:r w:rsidRPr="001E2E16">
        <w:rPr>
          <w:rFonts w:ascii="Sree Krushnadevaraya" w:hAnsi="Sree Krushnadevaraya" w:cs="Sree Krushnadevaraya"/>
          <w:b/>
          <w:bCs/>
          <w:sz w:val="28"/>
          <w:szCs w:val="28"/>
          <w:lang w:val="en-US"/>
        </w:rPr>
        <w:t xml:space="preserve">1 </w:t>
      </w:r>
      <w:r w:rsidRPr="001E2E16">
        <w:rPr>
          <w:rFonts w:ascii="Sree Krushnadevaraya" w:hAnsi="Sree Krushnadevaraya" w:cs="Sree Krushnadevaraya"/>
          <w:b/>
          <w:bCs/>
          <w:sz w:val="28"/>
          <w:szCs w:val="28"/>
          <w:cs/>
          <w:lang w:val="en-US" w:bidi="te-IN"/>
        </w:rPr>
        <w:t xml:space="preserve">థెస్సలొనీకయులు </w:t>
      </w:r>
      <w:r w:rsidRPr="001E2E16">
        <w:rPr>
          <w:rFonts w:ascii="Sree Krushnadevaraya" w:hAnsi="Sree Krushnadevaraya" w:cs="Sree Krushnadevaraya"/>
          <w:b/>
          <w:bCs/>
          <w:sz w:val="28"/>
          <w:szCs w:val="28"/>
          <w:lang w:val="en-US"/>
        </w:rPr>
        <w:t xml:space="preserve">5:16-18, </w:t>
      </w:r>
      <w:r w:rsidRPr="001E2E16">
        <w:rPr>
          <w:rFonts w:ascii="Sree Krushnadevaraya" w:hAnsi="Sree Krushnadevaraya" w:cs="Sree Krushnadevaraya"/>
          <w:b/>
          <w:bCs/>
          <w:sz w:val="28"/>
          <w:szCs w:val="28"/>
          <w:cs/>
          <w:lang w:val="en-US" w:bidi="te-IN"/>
        </w:rPr>
        <w:t xml:space="preserve">ఫిలిప్పీయులు </w:t>
      </w:r>
      <w:r w:rsidRPr="001E2E16">
        <w:rPr>
          <w:rFonts w:ascii="Sree Krushnadevaraya" w:hAnsi="Sree Krushnadevaraya" w:cs="Sree Krushnadevaraya"/>
          <w:b/>
          <w:bCs/>
          <w:sz w:val="28"/>
          <w:szCs w:val="28"/>
          <w:lang w:val="en-US"/>
        </w:rPr>
        <w:t>4:6</w:t>
      </w:r>
    </w:p>
    <w:p w14:paraId="26EED613" w14:textId="0C3A77D6" w:rsidR="001558A7" w:rsidRPr="001E2E16" w:rsidRDefault="001E2E16" w:rsidP="001E2E16">
      <w:pPr>
        <w:pStyle w:val="Prrafodelista"/>
        <w:numPr>
          <w:ilvl w:val="0"/>
          <w:numId w:val="1"/>
        </w:numPr>
        <w:spacing w:after="0" w:line="240" w:lineRule="auto"/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/>
        </w:rPr>
      </w:pPr>
      <w:r w:rsidRPr="001E2E16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/>
        </w:rPr>
        <w:t xml:space="preserve"> </w:t>
      </w:r>
      <w:r w:rsidRPr="001E2E16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cs/>
          <w:lang w:val="en-US" w:bidi="te-IN"/>
        </w:rPr>
        <w:t>కుక్కల పట్ల జాగ్రత్త</w:t>
      </w:r>
    </w:p>
    <w:p w14:paraId="33975B63" w14:textId="72DC6940" w:rsidR="001558A7" w:rsidRPr="001E2E16" w:rsidRDefault="001E2E16" w:rsidP="001E2E16">
      <w:pPr>
        <w:pStyle w:val="Prrafodelista"/>
        <w:numPr>
          <w:ilvl w:val="0"/>
          <w:numId w:val="4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మీరు ఫిలిప్పీయులు </w:t>
      </w:r>
      <w:r w:rsidRPr="001E2E16">
        <w:rPr>
          <w:rFonts w:ascii="Sree Krushnadevaraya" w:hAnsi="Sree Krushnadevaraya" w:cs="Sree Krushnadevaraya"/>
          <w:lang w:val="en-US"/>
        </w:rPr>
        <w:t xml:space="preserve">3:1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చదివినప్పుడు మీకు ఎలాంటి అభిప్రాయం కలుగుతుంది</w:t>
      </w:r>
      <w:r w:rsidRPr="001E2E16">
        <w:rPr>
          <w:rFonts w:ascii="Sree Krushnadevaraya" w:hAnsi="Sree Krushnadevaraya" w:cs="Sree Krushnadevaraya"/>
          <w:lang w:val="en-US"/>
        </w:rPr>
        <w:t>?</w:t>
      </w:r>
    </w:p>
    <w:p w14:paraId="5099BF8D" w14:textId="7905500C" w:rsidR="001558A7" w:rsidRPr="001E2E16" w:rsidRDefault="001E2E16" w:rsidP="001E2E16">
      <w:pPr>
        <w:pStyle w:val="Prrafodelista"/>
        <w:numPr>
          <w:ilvl w:val="0"/>
          <w:numId w:val="4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ఫిలిప్పీయులకు </w:t>
      </w:r>
      <w:r w:rsidRPr="001E2E16">
        <w:rPr>
          <w:rFonts w:ascii="Sree Krushnadevaraya" w:hAnsi="Sree Krushnadevaraya" w:cs="Sree Krushnadevaraya"/>
          <w:lang w:val="en-US"/>
        </w:rPr>
        <w:t xml:space="preserve">3:2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ఫిలిప్పీ క్రైస్తవులు ఏ కుక్కల పట్ల జాగ్రత్తగా ఉండాలి</w:t>
      </w:r>
      <w:r w:rsidRPr="001E2E16">
        <w:rPr>
          <w:rFonts w:ascii="Sree Krushnadevaraya" w:hAnsi="Sree Krushnadevaraya" w:cs="Sree Krushnadevaraya"/>
          <w:lang w:val="en-US"/>
        </w:rPr>
        <w:t>?</w:t>
      </w:r>
    </w:p>
    <w:p w14:paraId="35567537" w14:textId="567DAD02" w:rsidR="001558A7" w:rsidRPr="001E2E16" w:rsidRDefault="001E2E16" w:rsidP="001E2E16">
      <w:pPr>
        <w:pStyle w:val="Prrafodelista"/>
        <w:numPr>
          <w:ilvl w:val="0"/>
          <w:numId w:val="4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>కుక్కలు</w:t>
      </w:r>
      <w:r w:rsidRPr="001E2E16">
        <w:rPr>
          <w:rFonts w:ascii="Sree Krushnadevaraya" w:hAnsi="Sree Krushnadevaraya" w:cs="Sree Krushnadevaraya"/>
          <w:lang w:val="en-US"/>
        </w:rPr>
        <w:t xml:space="preserve">,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దుష్ట కార్మికులు</w:t>
      </w:r>
      <w:r w:rsidRPr="001E2E16">
        <w:rPr>
          <w:rFonts w:ascii="Sree Krushnadevaraya" w:hAnsi="Sree Krushnadevaraya" w:cs="Sree Krushnadevaraya"/>
          <w:lang w:val="en-US"/>
        </w:rPr>
        <w:t xml:space="preserve">,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మరియు శరీర భాగాలను విచ్ఛేదనం చేయడం</w:t>
      </w:r>
      <w:r w:rsidRPr="001E2E16">
        <w:rPr>
          <w:rFonts w:ascii="Sree Krushnadevaraya" w:hAnsi="Sree Krushnadevaraya" w:cs="Sree Krushnadevaraya"/>
          <w:lang w:val="en-US"/>
        </w:rPr>
        <w:t xml:space="preserve">,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మూడు వేర్వేరు సమూహాలా లేదా ఒకే సమూహానికి చెందిన మూడు వర్ణనలా</w:t>
      </w:r>
      <w:r w:rsidRPr="001E2E16">
        <w:rPr>
          <w:rFonts w:ascii="Sree Krushnadevaraya" w:hAnsi="Sree Krushnadevaraya" w:cs="Sree Krushnadevaraya"/>
          <w:lang w:val="en-US"/>
        </w:rPr>
        <w:t>?</w:t>
      </w:r>
    </w:p>
    <w:p w14:paraId="50DB9586" w14:textId="68041942" w:rsidR="001558A7" w:rsidRPr="001E2E16" w:rsidRDefault="001E2E16" w:rsidP="001E2E16">
      <w:pPr>
        <w:pStyle w:val="Prrafodelista"/>
        <w:numPr>
          <w:ilvl w:val="0"/>
          <w:numId w:val="4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>సువార్త బోధనకు ఈ శత్రువులు ఏమిటి</w:t>
      </w:r>
      <w:r w:rsidRPr="001E2E16">
        <w:rPr>
          <w:rFonts w:ascii="Sree Krushnadevaraya" w:hAnsi="Sree Krushnadevaraya" w:cs="Sree Krushnadevaraya"/>
          <w:lang w:val="en-US"/>
        </w:rPr>
        <w:t>?</w:t>
      </w:r>
    </w:p>
    <w:p w14:paraId="130407A8" w14:textId="01DC02BA" w:rsidR="001558A7" w:rsidRPr="001E2E16" w:rsidRDefault="001E2E16" w:rsidP="001E2E16">
      <w:pPr>
        <w:pStyle w:val="Prrafodelista"/>
        <w:numPr>
          <w:ilvl w:val="0"/>
          <w:numId w:val="4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>ఈ సువార్త శత్రువులే నేడు చురుకుగా ఉన్నారా</w:t>
      </w:r>
      <w:r w:rsidRPr="001E2E16">
        <w:rPr>
          <w:rFonts w:ascii="Sree Krushnadevaraya" w:hAnsi="Sree Krushnadevaraya" w:cs="Sree Krushnadevaraya"/>
          <w:lang w:val="en-US"/>
        </w:rPr>
        <w:t>?</w:t>
      </w:r>
    </w:p>
    <w:p w14:paraId="1CA66092" w14:textId="25B8B9A7" w:rsidR="001558A7" w:rsidRPr="001E2E16" w:rsidRDefault="001E2E16" w:rsidP="001E2E16">
      <w:pPr>
        <w:pStyle w:val="Prrafodelista"/>
        <w:numPr>
          <w:ilvl w:val="0"/>
          <w:numId w:val="4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ఫిలిప్పీయులు </w:t>
      </w:r>
      <w:r w:rsidRPr="001E2E16">
        <w:rPr>
          <w:rFonts w:ascii="Sree Krushnadevaraya" w:hAnsi="Sree Krushnadevaraya" w:cs="Sree Krushnadevaraya"/>
          <w:lang w:val="en-US"/>
        </w:rPr>
        <w:t xml:space="preserve">3:3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దేవుణ్ణి ఆరాధించడం</w:t>
      </w:r>
      <w:r w:rsidRPr="001E2E16">
        <w:rPr>
          <w:rFonts w:ascii="Sree Krushnadevaraya" w:hAnsi="Sree Krushnadevaraya" w:cs="Sree Krushnadevaraya"/>
          <w:lang w:val="en-US"/>
        </w:rPr>
        <w:t xml:space="preserve">,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యేసుక్రీస్తునందు ఆనందించడం మరియు శరీరాన్ని నమ్మకపోవడం సువార్త శత్రువులకు వ్యతిరేకంగా మన ఉత్తమ రక్షణ ఎందుకు</w:t>
      </w:r>
      <w:r w:rsidRPr="001E2E16">
        <w:rPr>
          <w:rFonts w:ascii="Sree Krushnadevaraya" w:hAnsi="Sree Krushnadevaraya" w:cs="Sree Krushnadevaraya"/>
          <w:lang w:val="en-US"/>
        </w:rPr>
        <w:t>?</w:t>
      </w:r>
    </w:p>
    <w:p w14:paraId="35D37EC8" w14:textId="458D6459" w:rsidR="001558A7" w:rsidRPr="001E2E16" w:rsidRDefault="001E2E16" w:rsidP="001E2E16">
      <w:pPr>
        <w:pStyle w:val="Prrafodelista"/>
        <w:numPr>
          <w:ilvl w:val="0"/>
          <w:numId w:val="1"/>
        </w:numPr>
        <w:spacing w:after="0" w:line="240" w:lineRule="auto"/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/>
        </w:rPr>
      </w:pPr>
      <w:r w:rsidRPr="001E2E16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cs/>
          <w:lang w:val="en-US" w:bidi="te-IN"/>
        </w:rPr>
        <w:t>మీ స్వంత విజయాలపై కాదు</w:t>
      </w:r>
      <w:r w:rsidRPr="001E2E16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/>
        </w:rPr>
        <w:t xml:space="preserve">, </w:t>
      </w:r>
      <w:r w:rsidRPr="001E2E16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cs/>
          <w:lang w:val="en-US" w:bidi="te-IN"/>
        </w:rPr>
        <w:t>క్రీస్తుపై పూర్తిగా నమ్మకం ఉంచండి</w:t>
      </w:r>
    </w:p>
    <w:p w14:paraId="0DB38BE9" w14:textId="3FF62F86" w:rsidR="001558A7" w:rsidRPr="001E2E16" w:rsidRDefault="001E2E16" w:rsidP="001E2E16">
      <w:pPr>
        <w:pStyle w:val="Prrafodelista"/>
        <w:numPr>
          <w:ilvl w:val="0"/>
          <w:numId w:val="5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ఫిలిప్పీయులు </w:t>
      </w:r>
      <w:r w:rsidRPr="001E2E16">
        <w:rPr>
          <w:rFonts w:ascii="Sree Krushnadevaraya" w:hAnsi="Sree Krushnadevaraya" w:cs="Sree Krushnadevaraya"/>
          <w:lang w:val="en-US"/>
        </w:rPr>
        <w:t xml:space="preserve">3:4-6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మానవ దృక్కోణం నుండి గర్వపడటానికి సౌలు (తరువాత పౌలు అని పిలువబడ్డాడు) కి ఏ కారణాలు ఉన్నాయి</w:t>
      </w:r>
      <w:r w:rsidRPr="001E2E16">
        <w:rPr>
          <w:rFonts w:ascii="Sree Krushnadevaraya" w:hAnsi="Sree Krushnadevaraya" w:cs="Sree Krushnadevaraya"/>
          <w:lang w:val="en-US"/>
        </w:rPr>
        <w:t>? (</w:t>
      </w: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అపొస్తలుల కార్యములు </w:t>
      </w:r>
      <w:r w:rsidRPr="001E2E16">
        <w:rPr>
          <w:rFonts w:ascii="Sree Krushnadevaraya" w:hAnsi="Sree Krushnadevaraya" w:cs="Sree Krushnadevaraya"/>
          <w:lang w:val="en-US"/>
        </w:rPr>
        <w:t xml:space="preserve">22:3, 26:4-5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కూడా చూడండి)</w:t>
      </w:r>
    </w:p>
    <w:p w14:paraId="3C0B2789" w14:textId="5E2E6971" w:rsidR="001558A7" w:rsidRPr="001E2E16" w:rsidRDefault="001E2E16" w:rsidP="001E2E16">
      <w:pPr>
        <w:pStyle w:val="Prrafodelista"/>
        <w:numPr>
          <w:ilvl w:val="0"/>
          <w:numId w:val="5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>క్రీస్తును కలవడానికి ముందు ధర్మశాస్త్రంలోని నీతి విషయంలో తాను నిందారహితుడిగా ఉన్నానని పౌలు చేసిన వాదన గురించి మీ అభిప్రాయం ఏమిటి</w:t>
      </w:r>
      <w:r w:rsidRPr="001E2E16">
        <w:rPr>
          <w:rFonts w:ascii="Sree Krushnadevaraya" w:hAnsi="Sree Krushnadevaraya" w:cs="Sree Krushnadevaraya"/>
          <w:lang w:val="en-US"/>
        </w:rPr>
        <w:t>?</w:t>
      </w:r>
    </w:p>
    <w:p w14:paraId="12F88DF6" w14:textId="515D4D80" w:rsidR="001558A7" w:rsidRPr="001E2E16" w:rsidRDefault="001E2E16" w:rsidP="001E2E16">
      <w:pPr>
        <w:pStyle w:val="Prrafodelista"/>
        <w:numPr>
          <w:ilvl w:val="0"/>
          <w:numId w:val="5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>యేసు అనుచరుడిగా మారడానికి ముందు</w:t>
      </w:r>
      <w:r w:rsidRPr="001E2E16">
        <w:rPr>
          <w:rFonts w:ascii="Sree Krushnadevaraya" w:hAnsi="Sree Krushnadevaraya" w:cs="Sree Krushnadevaraya"/>
          <w:lang w:val="en-US"/>
        </w:rPr>
        <w:t xml:space="preserve">,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తాను క్రైస్తవులను హింసించడంలో ఉత్సాహంగా ఉన్నానని పౌలు పేర్కొన్నాడు. సౌలు అపొస్తలుల కార్యముల గ్రంథంలో చర్చిని హింసించినందుకు మనకు ఏ ఉదాహరణలు కనిపిస్తాయి</w:t>
      </w:r>
      <w:r w:rsidRPr="001E2E16">
        <w:rPr>
          <w:rFonts w:ascii="Sree Krushnadevaraya" w:hAnsi="Sree Krushnadevaraya" w:cs="Sree Krushnadevaraya"/>
          <w:lang w:val="en-US"/>
        </w:rPr>
        <w:t xml:space="preserve">? </w:t>
      </w: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అపొస్తలుల కార్యములు </w:t>
      </w:r>
      <w:r w:rsidRPr="001E2E16">
        <w:rPr>
          <w:rFonts w:ascii="Sree Krushnadevaraya" w:hAnsi="Sree Krushnadevaraya" w:cs="Sree Krushnadevaraya"/>
          <w:lang w:val="en-US"/>
        </w:rPr>
        <w:t>7:57-8:3, 9:1-2</w:t>
      </w:r>
    </w:p>
    <w:p w14:paraId="646ACC04" w14:textId="15A54DF6" w:rsidR="001558A7" w:rsidRPr="001E2E16" w:rsidRDefault="001E2E16" w:rsidP="001E2E16">
      <w:pPr>
        <w:pStyle w:val="Prrafodelista"/>
        <w:numPr>
          <w:ilvl w:val="0"/>
          <w:numId w:val="5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>యేసు అనుచరుడు కాకముందు క్రైస్తవులను హింసించడం గురించి పౌలు స్వయంగా ఇచ్చిన సాక్ష్యం ఏమిటి</w:t>
      </w:r>
      <w:r w:rsidRPr="001E2E16">
        <w:rPr>
          <w:rFonts w:ascii="Sree Krushnadevaraya" w:hAnsi="Sree Krushnadevaraya" w:cs="Sree Krushnadevaraya"/>
          <w:lang w:val="en-US"/>
        </w:rPr>
        <w:t xml:space="preserve">? </w:t>
      </w: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అపొస్తలుల కార్యములు </w:t>
      </w:r>
      <w:r w:rsidRPr="001E2E16">
        <w:rPr>
          <w:rFonts w:ascii="Sree Krushnadevaraya" w:hAnsi="Sree Krushnadevaraya" w:cs="Sree Krushnadevaraya"/>
          <w:lang w:val="en-US"/>
        </w:rPr>
        <w:t>26:9-11</w:t>
      </w:r>
    </w:p>
    <w:p w14:paraId="70219163" w14:textId="12E256E1" w:rsidR="001558A7" w:rsidRPr="001E2E16" w:rsidRDefault="001E2E16" w:rsidP="001E2E16">
      <w:pPr>
        <w:pStyle w:val="Prrafodelista"/>
        <w:numPr>
          <w:ilvl w:val="0"/>
          <w:numId w:val="5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>యేసు అనుచరులను హింసించడం ద్వారా దేవుని చిత్తాన్ని చేస్తున్నానని సౌలు ఎలా అనుకున్నాడు</w:t>
      </w:r>
      <w:r w:rsidRPr="001E2E16">
        <w:rPr>
          <w:rFonts w:ascii="Sree Krushnadevaraya" w:hAnsi="Sree Krushnadevaraya" w:cs="Sree Krushnadevaraya"/>
          <w:lang w:val="en-US"/>
        </w:rPr>
        <w:t xml:space="preserve">? </w:t>
      </w: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యోహాను </w:t>
      </w:r>
      <w:r w:rsidRPr="001E2E16">
        <w:rPr>
          <w:rFonts w:ascii="Sree Krushnadevaraya" w:hAnsi="Sree Krushnadevaraya" w:cs="Sree Krushnadevaraya"/>
          <w:lang w:val="en-US"/>
        </w:rPr>
        <w:t>16:1-2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లో నమోదు చేయబడిన యేసు ప్రవచనాన్ని గమనించండి.</w:t>
      </w:r>
    </w:p>
    <w:p w14:paraId="52D37E4C" w14:textId="5415A022" w:rsidR="001558A7" w:rsidRPr="001E2E16" w:rsidRDefault="001E2E16" w:rsidP="001E2E16">
      <w:pPr>
        <w:pStyle w:val="Prrafodelista"/>
        <w:numPr>
          <w:ilvl w:val="0"/>
          <w:numId w:val="5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>పౌలు యేసు అనుచరుడైన తర్వాత తన గత మతపరమైన విజయాల గురించి అతని వైఖరి ఎలా మారిపోయింది</w:t>
      </w:r>
      <w:r w:rsidRPr="001E2E16">
        <w:rPr>
          <w:rFonts w:ascii="Sree Krushnadevaraya" w:hAnsi="Sree Krushnadevaraya" w:cs="Sree Krushnadevaraya"/>
          <w:lang w:val="en-US"/>
        </w:rPr>
        <w:t xml:space="preserve">? </w:t>
      </w: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ఫిలిప్పీయులు </w:t>
      </w:r>
      <w:r w:rsidRPr="001E2E16">
        <w:rPr>
          <w:rFonts w:ascii="Sree Krushnadevaraya" w:hAnsi="Sree Krushnadevaraya" w:cs="Sree Krushnadevaraya"/>
          <w:lang w:val="en-US"/>
        </w:rPr>
        <w:t xml:space="preserve">3:7-11, 1 </w:t>
      </w: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తిమోతి </w:t>
      </w:r>
      <w:r w:rsidRPr="001E2E16">
        <w:rPr>
          <w:rFonts w:ascii="Sree Krushnadevaraya" w:hAnsi="Sree Krushnadevaraya" w:cs="Sree Krushnadevaraya"/>
          <w:lang w:val="en-US"/>
        </w:rPr>
        <w:t>1:15</w:t>
      </w:r>
    </w:p>
    <w:p w14:paraId="282043C8" w14:textId="77777777" w:rsidR="001E2E16" w:rsidRPr="001E2E16" w:rsidRDefault="001E2E16" w:rsidP="001E2E16">
      <w:pPr>
        <w:pStyle w:val="Prrafodelista"/>
        <w:numPr>
          <w:ilvl w:val="0"/>
          <w:numId w:val="5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lang w:val="en-US"/>
        </w:rPr>
        <w:t>“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క్రీస్తునందు</w:t>
      </w:r>
      <w:r w:rsidRPr="001E2E16">
        <w:rPr>
          <w:rFonts w:ascii="Sree Krushnadevaraya" w:hAnsi="Sree Krushnadevaraya" w:cs="Sree Krushnadevaraya"/>
          <w:lang w:val="en-US"/>
        </w:rPr>
        <w:t xml:space="preserve">”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అగుపడుట అంటే ఏమిటి</w:t>
      </w:r>
      <w:r w:rsidRPr="001E2E16">
        <w:rPr>
          <w:rFonts w:ascii="Sree Krushnadevaraya" w:hAnsi="Sree Krushnadevaraya" w:cs="Sree Krushnadevaraya"/>
          <w:lang w:val="en-US"/>
        </w:rPr>
        <w:t xml:space="preserve">? 1 </w:t>
      </w: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కొరింథీయులు </w:t>
      </w:r>
      <w:r w:rsidRPr="001E2E16">
        <w:rPr>
          <w:rFonts w:ascii="Sree Krushnadevaraya" w:hAnsi="Sree Krushnadevaraya" w:cs="Sree Krushnadevaraya"/>
          <w:lang w:val="en-US"/>
        </w:rPr>
        <w:t xml:space="preserve">1:26-31, </w:t>
      </w: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ఎఫెసీయులు </w:t>
      </w:r>
      <w:r w:rsidRPr="001E2E16">
        <w:rPr>
          <w:rFonts w:ascii="Sree Krushnadevaraya" w:hAnsi="Sree Krushnadevaraya" w:cs="Sree Krushnadevaraya"/>
          <w:lang w:val="en-US"/>
        </w:rPr>
        <w:t>1:7-14</w:t>
      </w:r>
    </w:p>
    <w:p w14:paraId="39F7257C" w14:textId="55CAE7FE" w:rsidR="001558A7" w:rsidRPr="001E2E16" w:rsidRDefault="001E2E16" w:rsidP="001E2E16">
      <w:pPr>
        <w:pStyle w:val="Prrafodelista"/>
        <w:numPr>
          <w:ilvl w:val="0"/>
          <w:numId w:val="5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>యేసుక్రీస్తునందు విశ్వాసం ద్వారానే మీకు రక్షణ లభించిందని మీరు ఎప్పుడు గ్రహించారు</w:t>
      </w:r>
      <w:r w:rsidRPr="001E2E16">
        <w:rPr>
          <w:rFonts w:ascii="Sree Krushnadevaraya" w:hAnsi="Sree Krushnadevaraya" w:cs="Sree Krushnadevaraya"/>
          <w:lang w:val="en-US"/>
        </w:rPr>
        <w:t>?</w:t>
      </w:r>
    </w:p>
    <w:p w14:paraId="5965DA0A" w14:textId="009F965B" w:rsidR="001558A7" w:rsidRPr="001E2E16" w:rsidRDefault="001E2E16" w:rsidP="001E2E16">
      <w:pPr>
        <w:pStyle w:val="Prrafodelista"/>
        <w:numPr>
          <w:ilvl w:val="0"/>
          <w:numId w:val="1"/>
        </w:numPr>
        <w:spacing w:after="0" w:line="240" w:lineRule="auto"/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/>
        </w:rPr>
      </w:pPr>
      <w:r w:rsidRPr="001E2E16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/>
        </w:rPr>
        <w:t xml:space="preserve"> </w:t>
      </w:r>
      <w:r w:rsidRPr="001E2E16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cs/>
          <w:lang w:val="en-US" w:bidi="te-IN"/>
        </w:rPr>
        <w:t>లక్ష్యం వైపు ముందుకు సాగండి</w:t>
      </w:r>
    </w:p>
    <w:p w14:paraId="336AA33A" w14:textId="0B260AD0" w:rsidR="001558A7" w:rsidRPr="001E2E16" w:rsidRDefault="001E2E16" w:rsidP="001E2E16">
      <w:pPr>
        <w:pStyle w:val="Prrafodelista"/>
        <w:numPr>
          <w:ilvl w:val="0"/>
          <w:numId w:val="6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ఫిలిప్పీయులు </w:t>
      </w:r>
      <w:r w:rsidRPr="001E2E16">
        <w:rPr>
          <w:rFonts w:ascii="Sree Krushnadevaraya" w:hAnsi="Sree Krushnadevaraya" w:cs="Sree Krushnadevaraya"/>
          <w:lang w:val="en-US"/>
        </w:rPr>
        <w:t xml:space="preserve">3:12-14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అపొస్తలుడైన పౌలు ఏ లక్ష్యం (లేదా ఎవరి) వైపు ప్రయత్నిస్తున్నాడు</w:t>
      </w:r>
      <w:r w:rsidRPr="001E2E16">
        <w:rPr>
          <w:rFonts w:ascii="Sree Krushnadevaraya" w:hAnsi="Sree Krushnadevaraya" w:cs="Sree Krushnadevaraya"/>
          <w:lang w:val="en-US"/>
        </w:rPr>
        <w:t>? (</w:t>
      </w: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ఫిలిప్పీయులు </w:t>
      </w:r>
      <w:r w:rsidRPr="001E2E16">
        <w:rPr>
          <w:rFonts w:ascii="Sree Krushnadevaraya" w:hAnsi="Sree Krushnadevaraya" w:cs="Sree Krushnadevaraya"/>
          <w:lang w:val="en-US"/>
        </w:rPr>
        <w:t xml:space="preserve">3:10-11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కూడా చూడండి)</w:t>
      </w:r>
    </w:p>
    <w:p w14:paraId="1D04A9A3" w14:textId="08C1BCAB" w:rsidR="001558A7" w:rsidRPr="001E2E16" w:rsidRDefault="001E2E16" w:rsidP="001E2E16">
      <w:pPr>
        <w:pStyle w:val="Prrafodelista"/>
        <w:numPr>
          <w:ilvl w:val="0"/>
          <w:numId w:val="6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>తన భూసంబంధమైన జీవిత చివరలో పౌలు ఏమని ఒప్పుకున్నాడు</w:t>
      </w:r>
      <w:r w:rsidRPr="001E2E16">
        <w:rPr>
          <w:rFonts w:ascii="Sree Krushnadevaraya" w:hAnsi="Sree Krushnadevaraya" w:cs="Sree Krushnadevaraya"/>
          <w:lang w:val="en-US"/>
        </w:rPr>
        <w:t xml:space="preserve">? 2 </w:t>
      </w: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తిమోతి </w:t>
      </w:r>
      <w:r w:rsidRPr="001E2E16">
        <w:rPr>
          <w:rFonts w:ascii="Sree Krushnadevaraya" w:hAnsi="Sree Krushnadevaraya" w:cs="Sree Krushnadevaraya"/>
          <w:lang w:val="en-US"/>
        </w:rPr>
        <w:t>4:7-8</w:t>
      </w:r>
    </w:p>
    <w:p w14:paraId="56EC8338" w14:textId="7A1286AE" w:rsidR="001558A7" w:rsidRPr="001E2E16" w:rsidRDefault="001E2E16" w:rsidP="001E2E16">
      <w:pPr>
        <w:pStyle w:val="Prrafodelista"/>
        <w:numPr>
          <w:ilvl w:val="0"/>
          <w:numId w:val="6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>మన దృష్టిని యేసుపై ఎలా కేంద్రీకరించవచ్చు</w:t>
      </w:r>
      <w:r w:rsidRPr="001E2E16">
        <w:rPr>
          <w:rFonts w:ascii="Sree Krushnadevaraya" w:hAnsi="Sree Krushnadevaraya" w:cs="Sree Krushnadevaraya"/>
          <w:lang w:val="en-US"/>
        </w:rPr>
        <w:t xml:space="preserve">? </w:t>
      </w:r>
      <w:r w:rsidRPr="001E2E16">
        <w:rPr>
          <w:rFonts w:ascii="Sree Krushnadevaraya" w:hAnsi="Sree Krushnadevaraya" w:cs="Sree Krushnadevaraya"/>
          <w:cs/>
          <w:lang w:val="en-US" w:bidi="te-IN"/>
        </w:rPr>
        <w:t xml:space="preserve">హెబ్రీయులు </w:t>
      </w:r>
      <w:r w:rsidRPr="001E2E16">
        <w:rPr>
          <w:rFonts w:ascii="Sree Krushnadevaraya" w:hAnsi="Sree Krushnadevaraya" w:cs="Sree Krushnadevaraya"/>
          <w:lang w:val="en-US"/>
        </w:rPr>
        <w:t>12:1-2</w:t>
      </w:r>
    </w:p>
    <w:p w14:paraId="7558850E" w14:textId="6CA6CBF8" w:rsidR="001558A7" w:rsidRPr="001E2E16" w:rsidRDefault="001E2E16" w:rsidP="001E2E16">
      <w:pPr>
        <w:pStyle w:val="Prrafodelista"/>
        <w:numPr>
          <w:ilvl w:val="0"/>
          <w:numId w:val="6"/>
        </w:numPr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E2E16">
        <w:rPr>
          <w:rFonts w:ascii="Sree Krushnadevaraya" w:hAnsi="Sree Krushnadevaraya" w:cs="Sree Krushnadevaraya"/>
          <w:cs/>
          <w:lang w:val="en-US" w:bidi="te-IN"/>
        </w:rPr>
        <w:t>మీ దృష్టిని యేసుపై ఉంచడానికి మీకు ఎవరు సహాయం చేసారు</w:t>
      </w:r>
      <w:r w:rsidRPr="001E2E16">
        <w:rPr>
          <w:rFonts w:ascii="Sree Krushnadevaraya" w:hAnsi="Sree Krushnadevaraya" w:cs="Sree Krushnadevaraya"/>
          <w:lang w:val="en-US"/>
        </w:rPr>
        <w:t>? (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పరిశుద్ధాత్మ</w:t>
      </w:r>
      <w:r w:rsidRPr="001E2E16">
        <w:rPr>
          <w:rFonts w:ascii="Sree Krushnadevaraya" w:hAnsi="Sree Krushnadevaraya" w:cs="Sree Krushnadevaraya"/>
          <w:lang w:val="en-US"/>
        </w:rPr>
        <w:t xml:space="preserve">,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ఆధ్యాత్మిక స్నేహితుడు</w:t>
      </w:r>
      <w:r w:rsidRPr="001E2E16">
        <w:rPr>
          <w:rFonts w:ascii="Sree Krushnadevaraya" w:hAnsi="Sree Krushnadevaraya" w:cs="Sree Krushnadevaraya"/>
          <w:lang w:val="en-US"/>
        </w:rPr>
        <w:t xml:space="preserve">, </w:t>
      </w:r>
      <w:r w:rsidRPr="001E2E16">
        <w:rPr>
          <w:rFonts w:ascii="Sree Krushnadevaraya" w:hAnsi="Sree Krushnadevaraya" w:cs="Sree Krushnadevaraya"/>
          <w:cs/>
          <w:lang w:val="en-US" w:bidi="te-IN"/>
        </w:rPr>
        <w:t>మొదలైనవారు)</w:t>
      </w:r>
    </w:p>
    <w:sectPr w:rsidR="001558A7" w:rsidRPr="001E2E16" w:rsidSect="00D3240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ree Krushnadevaraya">
    <w:panose1 w:val="02000600000000000000"/>
    <w:charset w:val="00"/>
    <w:family w:val="auto"/>
    <w:pitch w:val="variable"/>
    <w:sig w:usb0="802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ED6CB0"/>
    <w:multiLevelType w:val="hybridMultilevel"/>
    <w:tmpl w:val="D7AC644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F1CAB"/>
    <w:multiLevelType w:val="hybridMultilevel"/>
    <w:tmpl w:val="0B5E5EB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33066D"/>
    <w:multiLevelType w:val="hybridMultilevel"/>
    <w:tmpl w:val="4718DEFE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6B351D"/>
    <w:multiLevelType w:val="hybridMultilevel"/>
    <w:tmpl w:val="337A14E2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E47A6F"/>
    <w:multiLevelType w:val="hybridMultilevel"/>
    <w:tmpl w:val="ADE6F88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2A6899"/>
    <w:multiLevelType w:val="hybridMultilevel"/>
    <w:tmpl w:val="FA74C7DC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171726">
    <w:abstractNumId w:val="3"/>
  </w:num>
  <w:num w:numId="2" w16cid:durableId="724177884">
    <w:abstractNumId w:val="2"/>
  </w:num>
  <w:num w:numId="3" w16cid:durableId="1846937479">
    <w:abstractNumId w:val="5"/>
  </w:num>
  <w:num w:numId="4" w16cid:durableId="1406875157">
    <w:abstractNumId w:val="1"/>
  </w:num>
  <w:num w:numId="5" w16cid:durableId="415980395">
    <w:abstractNumId w:val="4"/>
  </w:num>
  <w:num w:numId="6" w16cid:durableId="547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GxNLM0sLQ0trS0tLBQ0lEKTi0uzszPAykwrAUAAK19tCwAAAA="/>
  </w:docVars>
  <w:rsids>
    <w:rsidRoot w:val="001558A7"/>
    <w:rsid w:val="001109FA"/>
    <w:rsid w:val="001558A7"/>
    <w:rsid w:val="001E2E16"/>
    <w:rsid w:val="001E38FE"/>
    <w:rsid w:val="002F15B6"/>
    <w:rsid w:val="003E0D59"/>
    <w:rsid w:val="004C5CFB"/>
    <w:rsid w:val="00555C58"/>
    <w:rsid w:val="005734A4"/>
    <w:rsid w:val="007F56AE"/>
    <w:rsid w:val="00810FAF"/>
    <w:rsid w:val="00914E86"/>
    <w:rsid w:val="00AE3F44"/>
    <w:rsid w:val="00B742C8"/>
    <w:rsid w:val="00C125C7"/>
    <w:rsid w:val="00C7028F"/>
    <w:rsid w:val="00D25375"/>
    <w:rsid w:val="00D3240D"/>
    <w:rsid w:val="00D908EA"/>
    <w:rsid w:val="00EF0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0AD779"/>
  <w15:docId w15:val="{AD985175-DDB4-4D18-A6C5-A6A12B4D3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324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1558A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1558A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1558A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1558A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1558A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1558A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558A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558A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3240D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1558A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1558A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558A7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1558A7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1558A7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558A7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558A7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558A7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1558A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1558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1558A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1558A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1558A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558A7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1558A7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1558A7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558A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558A7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1558A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4</Words>
  <Characters>178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Questions </dc:subject>
  <dc:creator>Pr. K. Samraj Kumar</dc:creator>
  <cp:lastModifiedBy>Sergio</cp:lastModifiedBy>
  <cp:revision>2</cp:revision>
  <cp:lastPrinted>2026-02-02T09:23:00Z</cp:lastPrinted>
  <dcterms:created xsi:type="dcterms:W3CDTF">2026-02-02T09:45:00Z</dcterms:created>
  <dcterms:modified xsi:type="dcterms:W3CDTF">2026-02-02T09:45:00Z</dcterms:modified>
</cp:coreProperties>
</file>